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ำรอง)</w:t>
      </w:r>
      <w:r>
        <w:t xml:space="preserve"> </w:t>
      </w:r>
      <w:r>
        <w:t xml:space="preserve">วิชาชีวิตกับสังคมไทย</w:t>
      </w:r>
      <w:r>
        <w:t xml:space="preserve"> </w:t>
      </w:r>
      <w:r>
        <w:t xml:space="preserve">(เช้า)</w:t>
      </w:r>
      <w:r>
        <w:t xml:space="preserve"> </w:t>
      </w:r>
      <w:r>
        <w:t xml:space="preserve">271066</w:t>
      </w:r>
    </w:p>
    <w:p>
      <w:pPr>
        <w:pStyle w:val="Date"/>
      </w:pPr>
      <w:r>
        <w:t xml:space="preserve">วันศุกร์ที่</w:t>
      </w:r>
      <w:r>
        <w:t xml:space="preserve"> </w:t>
      </w:r>
      <w:r>
        <w:t xml:space="preserve">27</w:t>
      </w:r>
      <w:r>
        <w:t xml:space="preserve"> </w:t>
      </w:r>
      <w:r>
        <w:t xml:space="preserve">ตุลาคม</w:t>
      </w:r>
      <w:r>
        <w:t xml:space="preserve"> </w:t>
      </w:r>
      <w:r>
        <w:t xml:space="preserve">2566</w:t>
      </w:r>
      <w:r>
        <w:t xml:space="preserve"> </w:t>
      </w:r>
      <w:r>
        <w:t xml:space="preserve">เวลา</w:t>
      </w:r>
      <w:r>
        <w:t xml:space="preserve"> </w:t>
      </w:r>
      <w:r>
        <w:t xml:space="preserve">10.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ทดสอบครับ ได้ยินไหมครับ พี่ ได้ยินไหมครับพี่ โอเคครับ หายช็อตแล้วครับ เริ่มสอนได้เลยใช่ไหมครับ หรืออย่างไร คุยกับล่ามได้เลยครับ // คุยผ่านล่าม เปิดไมค์ คือ ผมได้ยินเสียงผมเองครับ ทางล่ามไม่ได้ยินผมเลยครับ ล่ามนี่คือคนปกติใช่ไหมครับ ไม่ได้ยินเสียงล่ามครับพี่ ฮัลโหลครับ // พี่เร่งอีกนิดหนึ่ง</w:t>
      </w:r>
    </w:p>
    <w:p>
      <w:pPr>
        <w:pStyle w:val="BodyText"/>
      </w:pPr>
      <w:r>
        <w:t xml:space="preserve">(เจ้าหน้าที่) ฮัลโหลครับ สวัสดีครับ ฮัลโหลครับ // เบามากครับ เสียงมันซ่าครับ พี่เร่งเสียงอีกนิดหนึ่งครับ เบาครับ ประมาณ 5 เปอร์เซ็นต์เองครับ</w:t>
      </w:r>
    </w:p>
    <w:p>
      <w:pPr>
        <w:pStyle w:val="BodyText"/>
      </w:pPr>
      <w:r>
        <w:t xml:space="preserve">(เจ้าหน้าที่) แป๊บหนึ่งครับ ทางพี่ได้ยินเสียงผมไหมครับ ครับ แต่ผมไม่ได้ยินฝั่งโน้นครับ ครับ ๆ ๆ // ผมได้ยินชัดเจนครับผม // ครับ ขอบคุณครับ ขออนุญาตวางโทรศัพท์นะครับ</w:t>
      </w:r>
    </w:p>
    <w:p>
      <w:pPr>
        <w:pStyle w:val="BodyText"/>
      </w:pPr>
      <w:r>
        <w:t xml:space="preserve">(อาจารย์พัชญา) นักเรียนเปิดนะคะ หน่วยที่ 1 นะคะ เริ่มแล้วนะ เปิดหน่วยที่ 1 ขึ้นมานะคะ หน่วยที่ 1 นะคะ นะคะ วิชานี้นะคะ เป็นรายวิชาชีวิตกับสังคมไทยนะคะ รหัสวิชา 31501 นะคะ 3 หน่วยกิต 3 ชั่วโมง คุณครูพัชญา เอกวารี เป็นผู้สอนนะคะ รหัสวิชา 30000 1501 นะคะ จุดประสงค์รายวิชานะคะ เพื่อให้เราเข้าใจเกี่ยวกับสังคม ศิลปะ วัฒนธรรม ประเพณี และภูมิปัญญาของไทย 2. สามารถวิเคราะห์และประเมินค่า สถานการณ์การเปลี่ยนแปลง ของสังคมและวัฒนธรรมไทย 3. ตระหนักและเห็นคุณค่าศิลปะ วัฒนธรรมประเพณี และภูมิปัญญาของไทยส่วนสมรรถนะรายวิชานะคะ 1. แสดงความรู้เกี่ยวกับสังคม วัฒนธรรม ภูมปัญญา หลักธรรมาภิบาล หลักธรรม ในการพัฒนางาน พัฒนาคน และสังคม สันติธรรม วัฒนธรรม ความเป็นพลเมืองดี เศรษฐกิจพอเพียง ปัญหาทุจริต และความร่วมมือกับประเทศต่าง ๆ ทางสังคม เศรษฐกิจ การเมือง และสิ่งแวดล้อม ข้อ 2 ไม่ต้องรู้ ข้อ 2 นะคะ วิเคราะห์และประเมิน สถานการณ์การเปลี่ยนแปลงของสังคมและวัฒนธรรมของสังคมโลก ข้อ 3 ประยุกต์ใช้ความรู้เกี่ยวกับศาสนธรรม วัฒนธรรม ประเพณี ภูมปัญญาไทย เศรษฐกิจพอเพียง และแก้ไขปัญหาการทุจริต ปัญหาสังคม การดำเนินชีวิตตามบทบาทหน้าที่ การเป็นพลเมืองที่ดี ส่วนคำอธิบายรายวิชานะคะ ในวิชาชีวิตกับสังคมไทย ศึกษาเกี่ยวกับสังคม จัดระเบียบทางสังคม ศิลปะ วัฒนธรรม ประเพณี และภูมิปัญญาของไทย หลักธรรมพิบาล หลักพัฒนางานและสังคม สันติ วัฒนธรรม ความเป็นพลเมืองดี เศรษฐกิจพอเพียง ในปัญหาการทุจริต การร่วมมือกับประเทศต่าง ๆ ทางสังคม เศรษฐกิจ การเมือง และสิ่งแวดล้อม เพื่อการอยู่ร่วมกันอย่างมีความสุข สถานการณ์เปลี่ยนแปลงของสังคม และวัฒนธรรมไทย และสังคมโลก ในรายวิชาชีวิตกับสังคมไทย มีทั้งหมด 9 หน่วยการเรียนด้วยกันนะคะ หน่วยการเรียนแรกนะคะ จะเป็นเกี่ยวกับประวัติ สังคม และศิลปะวัฒนธรรมไทยสู่อาเซียน เราจะเรียนด้วยกันทั้งหมดนะคะ 2 สัปดาห์นะคะ สัปดาห์ละ 3 ชั่วโมงนะคะ ชีวิตกับสังคมไทยนะคะ เราก็แยก นะคะ แตกหน่วยออกมานะคะ ใน 1. หน่วยที่ 1 ศิลปะและวัฒนธรรมสู่อาเซียน สาระการเรียนรู้ในหน่วยนี้นะคะ จะเป็นสังคม ศิลปะ วัฒนธรรมนะคะ สังคม และศิลปะ วัฒนธรรมในสมัยต่าง ๆ แล้วก็วัฒนธรรมไทยสู่วิวัฒนาการของอาเซียนนะคะ สมรรถนะรายวิชาในการเรียนรู้ จะเป็นการอธิบายความหมาย ของคำว่า</w:t>
      </w:r>
      <w:r>
        <w:t xml:space="preserve"> </w:t>
      </w:r>
      <w:r>
        <w:t xml:space="preserve">“</w:t>
      </w:r>
      <w:r>
        <w:t xml:space="preserve">สังคม ศิลปะ วัฒนธรรมไทย</w:t>
      </w:r>
      <w:r>
        <w:t xml:space="preserve">”</w:t>
      </w:r>
      <w:r>
        <w:t xml:space="preserve"> </w:t>
      </w:r>
      <w:r>
        <w:t xml:space="preserve">ได้ สรุปสภาพสังคมศิลปะ วัฒนธรรม สมัยสุโขทัย สมัยกรุงศรีอยุธยา สมัยกรุงธนบุรี และสมัยกรุงรัตนโกสินทร์ได้ และก็กล่าวคำทักทายประเพณี และศิลปะ วัฒนธรรมของประเทศสมาชิกอาเซียนได้ สมรรถนะรายวิชาประจำหน่วยย่อยนะคะ ก็คือจะทำให้เรามีความรู้นะ เกี่ยวกับประวัติของสังคมและศิลปะ วัฒนธรรมไทย สู่อาเซียนนะคะ ทีนี้เรามาดูหน่วยที่ 1 นะคะ อันนี้สาระสำคัญของหน่วยที่ 1 นักเรียนเปิดหน่วยที่ 1 นะคะ ฝ้าย ตัวนี้ไม่ออก ใช่ไหม เปิดสไลด์ เปิดสไลด์ด้วยค่ะ รายวิชาชีวิตกับสังคมไทยนะคะ เรานักเรียนจะต้องดูที่สไลด์นะคะ หน่วยที่ 1 นะคะ ประวัติสังคมและศิลปวัฒนธรรมไทยสู่อาเซียน สังคมไทย หมายถึง กลุ่มคนที่อยู่ร่วมกันบริเวณใดบริเวณหนึ่งเข้ามาช้านานแล้ว จนมีความรู้สึก ว่าเป็นพวกเดียวกันและมีภาษาขนบธรรมเนียมประเพณี และการดำรงชีวิตร่วมกัน เป็นแบบเดียวกันนะคะ เราดูในนี้เลยนะคะ ต่อมานะคะ สังคมไทยนะคะ ไทยใช้ชื่อ กลุ่มคนไทยที่มีอยู่ร่วมกันบนผืนแผ่นดินเป็นเวลานาน โดยมีภาษา ขนบธรรมเนียม ประเพณี และ วิถีการดำเนินชีวิตร่วมกันเป็นแบบเดียวกันนะคะ ต่อไปวัฒนธรรมนะคะ วัฒนธรรม หมายถึง บรรดาขนบธรรมเนียม ประเพณี ภาษา และทุกสิ่งทุกอย่างที่คนในสังคมนั้น ๆ สร้างขึ้นมา เพื่อใช้ในการดำรงชีวิตอยู่ร่วมกันนะคะ วัฒนธรรมไทยนะคะ หมายถึง วิถีชีวิต หรือแบบแผนในการดำเนินชีวิตของคนไทย ตลอดจนภาษา อาหาร เครื่องนุ่งห่ม ที่อยู่อาศัย ยารักษาโรค ศิลปะ ขนบธรรมเนียม ประเพณี ค่านิยม รวมถึงแบบแผนในการคิด การกระทำ และความรู้สึกที่มีต่อสิ่งต่าง ๆ ของไทย ทีนี้ เรามาดูสังคม และศิลปวัฒนธรรมไทยนะคะ ประเทศไทยเรานะคะ เป็นแหล่งอารยธรรมที่สำคัญแห่งหนึ่งของโลก เช่น ศิลปะบ้านเชียง จังหวัดอุดรธานี เป็นแห่งอารยธรรมก่อนประวัติศาสตร์มากว่า 5,000 ปี อุทยานประวัติศาสตร์สุโขทัย อุทยานประวัติศาสตร์พระนครศรีอยุทธยา อันนี้สมัยต่าง ๆ นะคะ นักเรียนดูรูปภาพนะคะ ศิลปะบ้างเชียงนะคะ ก็จะเป็นประมาณนี้นะคะ อันนี้เป็นอุทยานประวัติศาสตร์สมัยสุโขทัยนะคะ ภาพตัวนี้ อุทยานประวัติศาสตร์ สมัยอยุธยาตรงนี้นะคะ อยู่จังหวัดพระนครศรีอยุธยานะคะ นักเรียนสามารถไปเที่ยวไปชมได้นะคะ อันนี้สังคมและศิลปะวัฒนธรรม สมัยสุโขทัยนะคะ ใน พ.ศ 2192 กรุงสุโขทัย เป็นราชธานีอรุณรุ่งแห่งความสุข สุโขทัยเป็นราชธานี 800 ปี มีพระมหากษัตริย์ 9 พระองค์ด้วยกันนะคะ อันนี้เป็นรูปของพ่อขุน พ่อขุนศรีอิทราทิตย์นะคะ อันนี้จะเป็นรูปภาพพ่อขุนรามคำแหงมหาราชนะคะ มาดูสภาพสังคมสมัยกรุงสุโขทัยนะคะ ชนชั้นทางสังคมแบ่งออกเป็น 2 ชนชั้นด้วยกัน ก็คือชนชั้นพระมหากษัตริย์นะคะ ก็จะแบ่งชนชั้นการปกครอง ออกมาเป็นระบบเจ้านาย นะคะ ขุนนางนะคะ แล้วก็จะมีพระสงฆ์นะคะ ทีนี้สภาพทางสังคมสมัยกรุงสุโขทัยนะคะ จะมีประชาชน รองลงมาก็ชนชั้นใต้การปกครองนะคะ แล้วก็มีระบบทาสขึ้นมานะคะ ต่อไปนะคะ สังคมและศิลปวัฒนธรรมสมัยกรุงศรีอยุธยานะคะ ในสมัยกรุงศรีอยุธยา พ.ศ. 1893 ถึง 2310 มีกรุงศรีอยุทธาเป็นราชธานีแห่งที่ 2 ของประเทศไทยนะคะ อยุธยา หมายถึง เมืองที่ไม่สามารถเอาชนะได้โดยง่าย กรุงศรีอยุธยาเป็นราชธานี 417 ปี มีพระมหากษัตริย์ทั้งหมดนะคะ 33 พระองค์ด้วยกันนะคะ มี 5 ราชวงศ์ ก็คือราชวงศ์อู่ทอง สุวรรณภูมิ สุโขทัย ปราสาททอง แล้วก็พลูหลวงนะคะ อันนี้ในการภาพในการทำยุทธหัตถีกับพม่านะคะ ในปี พ.ศ. 2112 กับ… และ พ.ศ.ศ 2117 นะคะ ของพระนเรศวรมหาราชของไทยนะคะ ต่อไปในปี พ.ศ. 2310 พระที่นั่งสุริยาสน์อัมรินทร์ หรือสมเด็จพระเจ้าเอกทัตนะคะ ไทยเสียเอกราชแก่พม่า ในปีเดียวกันกับพระเจ้าตากสินมหาราช ทรงกอบกู้เอกราชได้สำเร็จ เรามาดูสภาพสังคมในสมัยกรุงศรีอยุธยานะคะ ในยามสงบ ประกอบอาชีพทำไร่ทำนานะคะ ยามว่าง ผู้ชายก็จะตีเหล็กเพื่อทำเครื่องในครัวเรือน และเครื่องมือทำมาหากิน ส่วนผู้หญิงนะคะ ก็จะทอผ้า และทำเครื่องจักรสาน สังคมใช้ระบบศักดินานะ ควบคุมประชาชน ชั้นทางสังคมแบ่งออกเป็น 2 ชนชั้นด้วยกันนะคะ สภาพสังคมสมัยกรุงศรีอยุธยานะคะ จะมีไพร่นะคะ มีไพร่สงฆ์ ไพร่หลวง ชนชั้นใต้การปกครองก็จะมีทาสนะคะ ต่อมานะคะ เป็นสังคมและศิลปวัฒนธรรมสมัยกรุงธนบุรีนะคะ สภาพสังคมในสมัยกรุงธนบุรีนะคะ จะมีการแบ่งชนชั้นทางสังคม 2 ชนชั้นด้วยกัน ก็คือ 1. นะคะ จะมีพระมหากษัตริย์ มีเจ้านาย มีขุนนางนะคะ มีพระสงห์นะคะ 2. นะคะ มีไพร่นะ ก็จะแบ่งเป็นไพร่หลวงนะคะ ไพร่สงฆ์กับไพร่หลวงนะคะ ชนชั้นใต้การปกครองก็คือทาสนะคะ ต่อไปนะคะ เป็นสังคมและศิลปวัฒนธรรม สมัยกรุงรัตน์ สมัยกรุงรัตนโกสินทร์นะคะ เดิมชื่อบางกอก เป็นสถานที่พักสินค้าจากเรือขนาดเล็กเข้าไปขายในกรุงศรีอยุธยา ต่อมา พระเจ้าเอกทัศน์ได้ยกพลบางกอกนะคะ มาดูสภาพสังคมสมัยกรุงรัตนโกสินทร์นะคะ จะมีชนชั้นมีพระมหากษัตริย์นะคะ แล้วก็มีชนชั้นทาง ทาส มีประชาชนนะคะ สังคมไทยมีการเปลี่ยนแปลงดังนี้นะคะ 1. นะคะ จะมีค่านิยมในการดำเนินชีวิต แบบตะวันตกเพิ่มขึ้น 2. ระบบเศรษฐกิจเปลี่ยนแปลง 3. เน้นการพัฒนาด้านอุตสาหกรรม 4. ผู้หญิงมีบทบาทในสังคมมากขึ้น 5. มีการขยายตัวของชนชั้นกลางมากขึ้นนะคะ จบหน่วยที่ 1 นะคะ ฉะนั้น หน่วยที่ 1 นะคะ คุณครูก็จะให้นักเรียนนะคะ นักศึกษานะคะ คุณครูก็จะให้นักเรียนนะคะ นักศึกษานะคะ ดูแบบทดสอบนะคะ จากหนังสือเรียนเรานะคะ ให้นักเรียนทำแบบทดสอบนะคะ คำถามหน่วยที่ 1 นะคะ อันนี้นักเรียนใครที่ยังไม่ได้ส่งที่ครูให้งานในครั้งที่แล้ว วันนี้นะคะ เราเรียนจบหน่วยที่ 1 ไปแล้วนะคะ เราก็มาทำแบบทดสอบนะคะ แบบทดสอบหลังเรียนนะคะ จะอยู่ในหนังสืออยู่แล้วนะคะ ทดสอบหลังเรียนเรานะคะ อยู่ในหนังสืออยู่แล้วนะคะ ให้นักเรียนทำแบบทดสอบ เปิดหน้าเท่าไรนะ ตัวนี้ แบบทดสอบตัวนี้นะคะ แล้วมันจะมีเติมคำด้วยนะคะ แล้วมันจะมีเติมคำด้วยนะคะ แล้วก็จะมีเติมคำด้านหลังนะคะ ที่เราเรียนไปเมื่อสักครู่นี้ ที่เราดูสไลด์ไปเมื่อเช้านี้นะคะ บางคนส่งแล้ว ใครยังไม่ได้ส่งมีบ้างไหมนะคะ ใครที่ทำเสร็จแล้วนะคะ นะคะ มีใครมีอะไรจะซักถามไหม ถามทางโน้น คุยกับล่ามได้ นักเรียนคุยกับล่ามได้เลยนะคะ คุยกับล่ามได้ ไม่เข้าใจตรงไหน ถามทางนู้นเลย อันนี้ทำเสร็จแล้ว อันนี้ทำเสร็จแล้วนะคะ โอเคนะคะ มองที่หน้ากล้องเห็นไหม อันนี้เราทำเสร็จแล้วนะคะ ไว้หน่วยที่ 2 หน่วยที่ 2 สัปดาห์หน้านะคะ หน่วยที่ 2 จะเป็นสัปดาห์หน้านะคะ อันนี้บางคนก็ทำมาแล้วนะคะ ไม่ได้…</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ำรอง) วิชาชีวิตกับสังคมไทย (เช้า) 271066</dc:title>
  <dc:creator/>
  <cp:keywords/>
  <dcterms:created xsi:type="dcterms:W3CDTF">2024-01-04T02:49:29Z</dcterms:created>
  <dcterms:modified xsi:type="dcterms:W3CDTF">2024-01-04T02:4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7 ตุลาคม 2566 เวลา 10.00 น.</vt:lpwstr>
  </property>
  <property fmtid="{D5CDD505-2E9C-101B-9397-08002B2CF9AE}" pid="3" name="subtitle">
    <vt:lpwstr/>
  </property>
</Properties>
</file>